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0DC4FF" w:rsidR="00B03A8F" w:rsidRPr="00A840A5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آموزشی ارایه 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دهنده درس:</w:t>
      </w:r>
      <w:r w:rsidR="00371F59" w:rsidRPr="00A840A5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 و سلامت باروری</w:t>
      </w:r>
    </w:p>
    <w:p w14:paraId="14B91A52" w14:textId="5DF9A6FF" w:rsidR="00E270DE" w:rsidRPr="00A840A5" w:rsidRDefault="00E270DE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A840A5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5615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دیولوژی،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152B">
        <w:rPr>
          <w:rFonts w:asciiTheme="majorBidi" w:hAnsiTheme="majorBidi" w:cs="B Nazanin" w:hint="cs"/>
          <w:sz w:val="24"/>
          <w:szCs w:val="24"/>
          <w:rtl/>
          <w:lang w:bidi="fa-IR"/>
        </w:rPr>
        <w:t>سونولوژی و الکترولوژی در مامایی و زنان</w:t>
      </w:r>
    </w:p>
    <w:p w14:paraId="1C338A3E" w14:textId="48CDB83D" w:rsidR="00B4711B" w:rsidRPr="00A840A5" w:rsidRDefault="00F51BF7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968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152B">
        <w:rPr>
          <w:rFonts w:asciiTheme="majorBidi" w:hAnsiTheme="majorBidi" w:cs="B Nazanin" w:hint="cs"/>
          <w:sz w:val="24"/>
          <w:szCs w:val="24"/>
          <w:rtl/>
          <w:lang w:bidi="fa-IR"/>
        </w:rPr>
        <w:t>51</w:t>
      </w:r>
    </w:p>
    <w:p w14:paraId="004B26D2" w14:textId="5BCD15F5" w:rsidR="00F51BF7" w:rsidRPr="00A840A5" w:rsidRDefault="00E270DE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A840A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>1 واحد نظری</w:t>
      </w:r>
    </w:p>
    <w:p w14:paraId="5E1D05E7" w14:textId="50241FFA" w:rsidR="00F51BF7" w:rsidRPr="00A840A5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</w:p>
    <w:p w14:paraId="1A7850EE" w14:textId="3032C0D5" w:rsidR="00F51BF7" w:rsidRPr="00A840A5" w:rsidRDefault="00E270DE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56152B">
        <w:rPr>
          <w:rFonts w:asciiTheme="majorBidi" w:hAnsiTheme="majorBidi" w:cs="B Nazanin" w:hint="cs"/>
          <w:sz w:val="24"/>
          <w:szCs w:val="24"/>
          <w:rtl/>
          <w:lang w:bidi="fa-IR"/>
        </w:rPr>
        <w:t>جناب آقای دکتر درگاهی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، دکتر</w:t>
      </w:r>
      <w:r w:rsidR="00B6348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ز </w:t>
      </w:r>
      <w:r w:rsidR="00371F59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م</w:t>
      </w:r>
      <w:r w:rsidR="00F51BF7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14C56C71" w14:textId="05B7E5ED" w:rsidR="00F51BF7" w:rsidRPr="00A840A5" w:rsidRDefault="00B4711B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A840A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bookmarkStart w:id="0" w:name="_GoBack"/>
      <w:r w:rsidR="0056152B" w:rsidRPr="00E230BA">
        <w:rPr>
          <w:rFonts w:asciiTheme="majorBidi" w:hAnsiTheme="majorBidi" w:cs="B Nazanin" w:hint="cs"/>
          <w:sz w:val="24"/>
          <w:szCs w:val="24"/>
          <w:rtl/>
          <w:lang w:bidi="fa-IR"/>
        </w:rPr>
        <w:t>بارداری و زایمان 1و 2و 3. بیماریهای زنان و ناباروری</w:t>
      </w:r>
      <w:bookmarkEnd w:id="0"/>
    </w:p>
    <w:p w14:paraId="74DDE471" w14:textId="1CC689DD" w:rsidR="00F51BF7" w:rsidRPr="0038172F" w:rsidRDefault="00F51BF7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840A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. کارشناسی</w:t>
      </w:r>
      <w:r w:rsidR="0056152B">
        <w:rPr>
          <w:rFonts w:asciiTheme="majorBidi" w:hAnsiTheme="majorBidi" w:cs="B Nazanin" w:hint="cs"/>
          <w:sz w:val="24"/>
          <w:szCs w:val="24"/>
          <w:rtl/>
          <w:lang w:bidi="fa-IR"/>
        </w:rPr>
        <w:t>. ترم 6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89A959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50AAEECB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18555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ای </w:t>
      </w:r>
      <w:r w:rsidR="0018555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خصصی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>سلامت باروری</w:t>
      </w:r>
    </w:p>
    <w:p w14:paraId="0FC2E735" w14:textId="2C73D170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گاه علوم پزشکی تهران</w:t>
      </w:r>
    </w:p>
    <w:p w14:paraId="432C8EAE" w14:textId="166CA75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>61054217</w:t>
      </w:r>
    </w:p>
    <w:p w14:paraId="1F6A8C6B" w14:textId="543F907B" w:rsidR="00FA17A2" w:rsidRPr="00371F59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Calibri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371F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71F59">
        <w:rPr>
          <w:rFonts w:asciiTheme="majorBidi" w:hAnsiTheme="majorBidi" w:cs="B Nazanin"/>
          <w:sz w:val="24"/>
          <w:szCs w:val="24"/>
          <w:lang w:bidi="fa-IR"/>
        </w:rPr>
        <w:t>f_farnam@yahoo.com</w:t>
      </w:r>
    </w:p>
    <w:p w14:paraId="659E1C33" w14:textId="754CB0E5" w:rsidR="009A0090" w:rsidRPr="00570908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5709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5709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5709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53E7B9D" w14:textId="491BC707" w:rsidR="00570908" w:rsidRPr="00570908" w:rsidRDefault="000968A5" w:rsidP="00E47CD5">
      <w:pPr>
        <w:bidi/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  <w:r w:rsidRPr="00570908">
        <w:rPr>
          <w:rFonts w:asciiTheme="majorBidi" w:hAnsiTheme="majorBidi" w:cstheme="majorBidi" w:hint="cs"/>
          <w:sz w:val="26"/>
          <w:szCs w:val="26"/>
          <w:rtl/>
          <w:lang w:bidi="fa-IR"/>
        </w:rPr>
        <w:t xml:space="preserve">آشنایی کلی با </w:t>
      </w:r>
      <w:r w:rsidR="0018555C">
        <w:rPr>
          <w:rFonts w:asciiTheme="majorBidi" w:hAnsiTheme="majorBidi" w:cstheme="majorBidi" w:hint="cs"/>
          <w:sz w:val="26"/>
          <w:szCs w:val="26"/>
          <w:rtl/>
          <w:lang w:bidi="fa-IR"/>
        </w:rPr>
        <w:t>رادیولوژی، رادیوتراپی و سونوگرافی.</w:t>
      </w:r>
      <w:r w:rsidR="00E47CD5">
        <w:rPr>
          <w:rFonts w:asciiTheme="majorBidi" w:hAnsiTheme="majorBidi" w:cstheme="majorBidi" w:hint="cs"/>
          <w:sz w:val="26"/>
          <w:szCs w:val="26"/>
          <w:rtl/>
          <w:lang w:bidi="fa-IR"/>
        </w:rPr>
        <w:t xml:space="preserve"> بکارگیری روشهای فوق در امر تشخیص و درمان مسایل مامایی و بیماری های زنان</w:t>
      </w:r>
    </w:p>
    <w:p w14:paraId="5B4CB264" w14:textId="66D187F4" w:rsidR="00932492" w:rsidRDefault="00E270DE" w:rsidP="001B6A38">
      <w:pPr>
        <w:tabs>
          <w:tab w:val="left" w:pos="810"/>
        </w:tabs>
        <w:bidi/>
        <w:spacing w:before="240"/>
        <w:rPr>
          <w:rtl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32492" w:rsidRPr="00932492">
        <w:rPr>
          <w:rtl/>
        </w:rPr>
        <w:t xml:space="preserve"> </w:t>
      </w:r>
    </w:p>
    <w:p w14:paraId="0F598D4F" w14:textId="5AF3DE54" w:rsidR="00286FA1" w:rsidRDefault="00286FA1" w:rsidP="00286FA1">
      <w:pPr>
        <w:tabs>
          <w:tab w:val="left" w:pos="810"/>
        </w:tabs>
        <w:bidi/>
        <w:spacing w:before="240"/>
        <w:rPr>
          <w:rtl/>
        </w:rPr>
      </w:pPr>
      <w:r>
        <w:rPr>
          <w:rFonts w:hint="cs"/>
          <w:rtl/>
        </w:rPr>
        <w:t>تدریس با استفاده از عکس یا فیلم های های سونوگرافی یا رادیولوژی در پروسیجرهای مربوطه مانند کولپوسکوپی، هیستروسالپنگو گرافی، هسیتروسکوپی و ...</w:t>
      </w:r>
    </w:p>
    <w:p w14:paraId="64F99659" w14:textId="7912FEF2" w:rsidR="009A0090" w:rsidRPr="00EB6DB3" w:rsidRDefault="009A0090" w:rsidP="00A840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EA1DAB5" w:rsidR="009A0090" w:rsidRPr="00EB6DB3" w:rsidRDefault="009A0090" w:rsidP="00571885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7F7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درخصوص </w:t>
      </w:r>
      <w:r w:rsidR="00571885">
        <w:rPr>
          <w:rFonts w:asciiTheme="majorBidi" w:hAnsiTheme="majorBidi" w:cs="B Nazanin" w:hint="cs"/>
          <w:sz w:val="24"/>
          <w:szCs w:val="24"/>
          <w:rtl/>
          <w:lang w:bidi="fa-IR"/>
        </w:rPr>
        <w:t>درک، مدیریت و ارجاع مناسب در زمان رویارویی با نتایج پاراکلینیک اقدام مناسب را داشته باشد.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A4612C6" w:rsidR="009E629C" w:rsidRDefault="00A840A5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**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2DFFDC1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7C7AD3F8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E004B8C" w:rsidR="00B80410" w:rsidRPr="00B80410" w:rsidRDefault="00A840A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476FBBB1" w:rsidR="00DB4835" w:rsidRPr="00DB4835" w:rsidRDefault="007F7B0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>
        <w:rPr>
          <w:rFonts w:ascii="Arial" w:eastAsia="Calibri" w:hAnsi="Arial" w:cs="B Nazanin" w:hint="cs"/>
          <w:rtl/>
        </w:rPr>
        <w:t>*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1A4BB7D0" w:rsidR="00DB4835" w:rsidRPr="00DB4835" w:rsidRDefault="00A840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*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6495053A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060"/>
        <w:gridCol w:w="2430"/>
        <w:gridCol w:w="900"/>
        <w:gridCol w:w="4345"/>
        <w:gridCol w:w="515"/>
        <w:gridCol w:w="332"/>
      </w:tblGrid>
      <w:tr w:rsidR="00684E56" w14:paraId="687BBD93" w14:textId="77777777" w:rsidTr="004B2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7866C2F3" w14:textId="7134F8A6" w:rsidR="00684E56" w:rsidRPr="00EB6DB3" w:rsidRDefault="006E09AB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ارزیابی</w:t>
            </w:r>
          </w:p>
        </w:tc>
        <w:tc>
          <w:tcPr>
            <w:tcW w:w="2430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900" w:type="dxa"/>
          </w:tcPr>
          <w:p w14:paraId="3D37B49B" w14:textId="65494597" w:rsidR="00684E56" w:rsidRPr="00EB6DB3" w:rsidRDefault="006E09AB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نام مدرس</w:t>
            </w:r>
          </w:p>
        </w:tc>
        <w:tc>
          <w:tcPr>
            <w:tcW w:w="434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  <w:gridSpan w:val="2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35942" w14:paraId="0F0C5D07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6E248ECF" w14:textId="133A05FD" w:rsidR="00F35942" w:rsidRPr="00F35942" w:rsidRDefault="00F35942" w:rsidP="00F35942">
            <w:pPr>
              <w:bidi/>
              <w:rPr>
                <w:rFonts w:ascii="IranNastaliq" w:hAnsi="IranNastaliq" w:cs="IranNastaliq"/>
                <w:sz w:val="24"/>
                <w:szCs w:val="24"/>
                <w:lang w:bidi="fa-IR"/>
              </w:rPr>
            </w:pPr>
            <w:r w:rsidRPr="00F35942">
              <w:rPr>
                <w:rFonts w:ascii="IranNastaliq" w:hAnsi="IranNastaliq" w:cs="IranNastaliq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430" w:type="dxa"/>
          </w:tcPr>
          <w:p w14:paraId="6B9E18F5" w14:textId="6F6E32B3" w:rsidR="00F35942" w:rsidRPr="00F3594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</w:tcPr>
          <w:p w14:paraId="2B305B0D" w14:textId="4C0A3B9B" w:rsidR="00F35942" w:rsidRPr="00F3594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860" w:type="dxa"/>
            <w:gridSpan w:val="2"/>
          </w:tcPr>
          <w:p w14:paraId="7921D8DC" w14:textId="65BCFD12" w:rsidR="00F35942" w:rsidRPr="00F3594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32" w:type="dxa"/>
          </w:tcPr>
          <w:p w14:paraId="228979A4" w14:textId="7D2831C0" w:rsidR="00F35942" w:rsidRPr="00EB6DB3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</w:tr>
      <w:tr w:rsidR="00F35942" w:rsidRPr="00D6388D" w14:paraId="27DD1B05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68597DDA" w14:textId="40CBBE36" w:rsidR="00F35942" w:rsidRPr="00F35942" w:rsidRDefault="00F35942" w:rsidP="00F35942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03093118" w14:textId="3ADBC1FB" w:rsidR="00F35942" w:rsidRPr="00F35942" w:rsidRDefault="00F35942" w:rsidP="0001030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سخنرانی </w:t>
            </w:r>
            <w:r w:rsidR="0001030D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 بیان سناریو، عکس و فیلم / شرکت فعال در کلاس</w:t>
            </w:r>
          </w:p>
        </w:tc>
        <w:tc>
          <w:tcPr>
            <w:tcW w:w="900" w:type="dxa"/>
          </w:tcPr>
          <w:p w14:paraId="12AD227D" w14:textId="77756C29" w:rsidR="00F35942" w:rsidRPr="00845D0C" w:rsidRDefault="0001030D" w:rsidP="0001030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845D0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845D0C" w:rsidRPr="00845D0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عباس </w:t>
            </w:r>
            <w:r w:rsidRPr="00845D0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گاهی</w:t>
            </w:r>
          </w:p>
        </w:tc>
        <w:tc>
          <w:tcPr>
            <w:tcW w:w="4860" w:type="dxa"/>
            <w:gridSpan w:val="2"/>
          </w:tcPr>
          <w:p w14:paraId="1710D4CE" w14:textId="0FF7B27B" w:rsidR="00F35942" w:rsidRPr="004B27C3" w:rsidRDefault="00F35942" w:rsidP="00F359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کاربردها و محدودیتهای اشعه ي</w:t>
            </w:r>
            <w:r w:rsidR="0001030D" w:rsidRPr="004B27C3"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  <w:t>x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در مامایی و زنان</w:t>
            </w:r>
            <w:r w:rsidR="004B27C3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، هیستروسالپنگوگرافی، کولپوسکوپی و هستروسکوپی</w:t>
            </w:r>
            <w:r w:rsidR="00442A95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و ماموگرافی</w:t>
            </w:r>
          </w:p>
        </w:tc>
        <w:tc>
          <w:tcPr>
            <w:tcW w:w="332" w:type="dxa"/>
          </w:tcPr>
          <w:p w14:paraId="7BC0A093" w14:textId="7354D948" w:rsidR="00F35942" w:rsidRPr="00D6388D" w:rsidRDefault="00F35942" w:rsidP="00F359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D6388D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F35942" w:rsidRPr="00D6388D" w14:paraId="519AA1C7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14523D04" w14:textId="77777777" w:rsidR="00F35942" w:rsidRPr="00F35942" w:rsidRDefault="00F35942" w:rsidP="00F35942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31FB8212" w14:textId="782DF068" w:rsidR="00F35942" w:rsidRPr="00F35942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18B9A82F" w14:textId="1CD35CA5" w:rsidR="00F35942" w:rsidRPr="00845D0C" w:rsidRDefault="00845D0C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2575DD08" w14:textId="3CC68EBC" w:rsidR="00F35942" w:rsidRPr="004B27C3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انواع </w:t>
            </w:r>
            <w:r w:rsidR="006C7866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سونوگرافی</w:t>
            </w: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(</w:t>
            </w:r>
            <w:r w:rsidR="00674070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داپلر</w:t>
            </w:r>
            <w:r w:rsidR="006C7866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. واژینال و شکمی</w:t>
            </w: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)</w:t>
            </w:r>
            <w:r w:rsidR="006C7866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.</w:t>
            </w:r>
            <w:r w:rsidR="00674070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سونو </w:t>
            </w:r>
            <w:r w:rsidR="006C7866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</w:t>
            </w:r>
            <w:r w:rsidR="00674070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در 3 ماهه اول</w:t>
            </w:r>
            <w:r w:rsidR="00845D0C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. پارامترهای مهم </w:t>
            </w:r>
            <w:r w:rsidR="00845D0C">
              <w:rPr>
                <w:rFonts w:asciiTheme="majorBidi" w:hAnsiTheme="majorBidi" w:cs="B Mitra"/>
                <w:b/>
                <w:bCs/>
                <w:sz w:val="24"/>
                <w:szCs w:val="24"/>
              </w:rPr>
              <w:t>CRL</w:t>
            </w:r>
            <w:r w:rsidR="00845D0C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و پارامترهای سونوی بیومتری،</w:t>
            </w:r>
            <w:r w:rsidR="00674070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</w:t>
            </w:r>
            <w:r w:rsidR="006C7866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تشخیص قابلیت حیات. تعیین سن حاملگی، حاملگی چند قلو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="006C7866"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سقط، </w:t>
            </w: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</w:rPr>
              <w:t>EP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و مول</w:t>
            </w:r>
          </w:p>
        </w:tc>
        <w:tc>
          <w:tcPr>
            <w:tcW w:w="332" w:type="dxa"/>
          </w:tcPr>
          <w:p w14:paraId="35AD3A19" w14:textId="28831DF9" w:rsidR="00F35942" w:rsidRPr="00D6388D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2</w:t>
            </w:r>
          </w:p>
        </w:tc>
      </w:tr>
      <w:tr w:rsidR="004B27C3" w:rsidRPr="00D6388D" w14:paraId="0385E674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43D412F" w14:textId="77777777" w:rsidR="004B27C3" w:rsidRPr="00F35942" w:rsidRDefault="004B27C3" w:rsidP="004B27C3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2CFA8583" w14:textId="156CBA5F" w:rsidR="004B27C3" w:rsidRPr="00F3594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21E0B979" w14:textId="673111AB" w:rsidR="004B27C3" w:rsidRPr="00845D0C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45382A5A" w14:textId="2BCFBCB9" w:rsidR="004B27C3" w:rsidRPr="004B27C3" w:rsidRDefault="004B27C3" w:rsidP="00845D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</w:rPr>
            </w:pP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سونوگرافی در 3 ماهه دوم و سوم. اندازه گیری طول سرویکس،</w:t>
            </w:r>
            <w:r w:rsidR="00845D0C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سونو بیومتری. تعیین وزن، ماکروزومی</w:t>
            </w:r>
          </w:p>
        </w:tc>
        <w:tc>
          <w:tcPr>
            <w:tcW w:w="332" w:type="dxa"/>
          </w:tcPr>
          <w:p w14:paraId="16BD9EE8" w14:textId="73E39E4D" w:rsidR="004B27C3" w:rsidRPr="00D6388D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3</w:t>
            </w:r>
          </w:p>
        </w:tc>
      </w:tr>
      <w:tr w:rsidR="004B27C3" w:rsidRPr="00D6388D" w14:paraId="0F474692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3BB2E37" w14:textId="77777777" w:rsidR="004B27C3" w:rsidRPr="00F35942" w:rsidRDefault="004B27C3" w:rsidP="004B27C3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2EE8C701" w14:textId="07369A45" w:rsidR="004B27C3" w:rsidRPr="00F3594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3272EBB" w14:textId="0F42BEF0" w:rsidR="004B27C3" w:rsidRPr="00845D0C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01388CB6" w14:textId="352114D8" w:rsidR="004B27C3" w:rsidRPr="004B27C3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سونوی داپلر و معیارهای ان در </w:t>
            </w: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  <w:t>IUGR</w:t>
            </w: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و نارسایی جفتی و انمی</w:t>
            </w:r>
          </w:p>
        </w:tc>
        <w:tc>
          <w:tcPr>
            <w:tcW w:w="332" w:type="dxa"/>
          </w:tcPr>
          <w:p w14:paraId="717ACE3F" w14:textId="5070D4B3" w:rsidR="004B27C3" w:rsidRPr="00D6388D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4</w:t>
            </w:r>
          </w:p>
        </w:tc>
      </w:tr>
      <w:tr w:rsidR="004B27C3" w:rsidRPr="00D6388D" w14:paraId="74B811E4" w14:textId="77777777" w:rsidTr="004B27C3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C6AFB79" w14:textId="7800998B" w:rsidR="004B27C3" w:rsidRPr="00F35942" w:rsidRDefault="004B27C3" w:rsidP="004B27C3">
            <w:pPr>
              <w:bidi/>
              <w:jc w:val="center"/>
              <w:rPr>
                <w:rFonts w:asciiTheme="majorBidi" w:hAnsiTheme="majorBidi" w:cs="B Mitra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0" w:type="dxa"/>
          </w:tcPr>
          <w:p w14:paraId="6F3E1FC7" w14:textId="080196B7" w:rsidR="004B27C3" w:rsidRPr="00F3594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D5618CB" w14:textId="5C626857" w:rsidR="004B27C3" w:rsidRPr="00845D0C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2B01F532" w14:textId="11CD4BA3" w:rsidR="004B27C3" w:rsidRPr="004B27C3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  <w:lang w:bidi="fa-IR"/>
              </w:rPr>
            </w:pP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سونوگرافی در تعیین حجم مایع امنیوتیک</w:t>
            </w: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و بیماری های آن، 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، </w:t>
            </w: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  <w:t>BPP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، محل جفت ( پرویا) . نفوذ ( آکرتا) و گریدینگ</w:t>
            </w: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جفت</w:t>
            </w:r>
          </w:p>
        </w:tc>
        <w:tc>
          <w:tcPr>
            <w:tcW w:w="332" w:type="dxa"/>
          </w:tcPr>
          <w:p w14:paraId="052843A7" w14:textId="1F164450" w:rsidR="004B27C3" w:rsidRPr="00D6388D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5</w:t>
            </w:r>
          </w:p>
        </w:tc>
      </w:tr>
      <w:tr w:rsidR="004B27C3" w:rsidRPr="00D6388D" w14:paraId="6CC8C3AF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20BE74E6" w14:textId="4A0F56E4" w:rsidR="004B27C3" w:rsidRPr="00F35942" w:rsidRDefault="004B27C3" w:rsidP="004B27C3">
            <w:pPr>
              <w:bidi/>
              <w:jc w:val="center"/>
              <w:rPr>
                <w:rFonts w:ascii="IranNastaliq" w:hAnsi="IranNastaliq" w:cs="B Mitra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0" w:type="dxa"/>
          </w:tcPr>
          <w:p w14:paraId="45975A7F" w14:textId="4C757083" w:rsidR="004B27C3" w:rsidRPr="00F3594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5A7783CA" w14:textId="4778D160" w:rsidR="004B27C3" w:rsidRPr="00F3594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60" w:type="dxa"/>
            <w:gridSpan w:val="2"/>
          </w:tcPr>
          <w:p w14:paraId="3607CB6D" w14:textId="68708466" w:rsidR="004B27C3" w:rsidRPr="004B27C3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rtl/>
              </w:rPr>
            </w:pP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 xml:space="preserve">سونوگرافی در بیماری های زنان. میوم، تومورهای تخمدانی، هایپرپلازی، تعیین محل </w:t>
            </w: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</w:rPr>
              <w:t xml:space="preserve">IUD 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</w:rPr>
              <w:t>. کنسرها</w:t>
            </w:r>
          </w:p>
        </w:tc>
        <w:tc>
          <w:tcPr>
            <w:tcW w:w="332" w:type="dxa"/>
          </w:tcPr>
          <w:p w14:paraId="6413F5C7" w14:textId="608CD4E3" w:rsidR="004B27C3" w:rsidRPr="00D6388D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6</w:t>
            </w:r>
          </w:p>
        </w:tc>
      </w:tr>
      <w:tr w:rsidR="004B27C3" w:rsidRPr="00D6388D" w14:paraId="2414A6A2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264B36ED" w14:textId="2201FA2E" w:rsidR="004B27C3" w:rsidRPr="00F35942" w:rsidRDefault="004B27C3" w:rsidP="004B27C3">
            <w:pPr>
              <w:jc w:val="center"/>
              <w:rPr>
                <w:rFonts w:cs="B Mitra"/>
                <w:b w:val="0"/>
                <w:bCs w:val="0"/>
                <w:sz w:val="24"/>
                <w:szCs w:val="24"/>
              </w:rPr>
            </w:pPr>
            <w:r w:rsidRPr="00F35942">
              <w:rPr>
                <w:rFonts w:asciiTheme="majorBidi" w:hAnsiTheme="majorBidi" w:cs="B Mitra" w:hint="cs"/>
                <w:b w:val="0"/>
                <w:bCs w:val="0"/>
                <w:sz w:val="24"/>
                <w:szCs w:val="24"/>
                <w:rtl/>
                <w:lang w:bidi="fa-IR"/>
              </w:rPr>
              <w:lastRenderedPageBreak/>
              <w:t>ارزیابی پایانی (کتبی چندگزینه‌ای)</w:t>
            </w:r>
          </w:p>
          <w:p w14:paraId="6D07FC18" w14:textId="3C5C8020" w:rsidR="004B27C3" w:rsidRPr="00F35942" w:rsidRDefault="004B27C3" w:rsidP="004B27C3">
            <w:pPr>
              <w:jc w:val="center"/>
              <w:rPr>
                <w:rFonts w:cs="B Mitra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0" w:type="dxa"/>
          </w:tcPr>
          <w:p w14:paraId="665F17BB" w14:textId="14308B37" w:rsidR="004B27C3" w:rsidRPr="00F3594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691E5A3E" w14:textId="50CC84EF" w:rsidR="004B27C3" w:rsidRPr="00F35942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دکتر فرناز فرنام</w:t>
            </w:r>
          </w:p>
        </w:tc>
        <w:tc>
          <w:tcPr>
            <w:tcW w:w="4860" w:type="dxa"/>
            <w:gridSpan w:val="2"/>
          </w:tcPr>
          <w:p w14:paraId="4C78D949" w14:textId="7F58EF32" w:rsidR="004B27C3" w:rsidRPr="004B27C3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4B27C3">
              <w:rPr>
                <w:rFonts w:cs="B Mitra" w:hint="cs"/>
                <w:b/>
                <w:bCs/>
                <w:sz w:val="24"/>
                <w:szCs w:val="24"/>
                <w:rtl/>
              </w:rPr>
              <w:t>سونو</w:t>
            </w:r>
            <w:r w:rsidRPr="004B27C3">
              <w:rPr>
                <w:rFonts w:cs="B Mitra"/>
                <w:b/>
                <w:bCs/>
                <w:sz w:val="24"/>
                <w:szCs w:val="24"/>
              </w:rPr>
              <w:t xml:space="preserve"> NT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، شرایط انجام، تفسیر</w:t>
            </w:r>
            <w:r w:rsidRPr="004B27C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4B27C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مدیریت و ارجاع مناسب</w:t>
            </w:r>
            <w:r w:rsidRPr="004B27C3"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آمنیوسنتز و </w:t>
            </w:r>
            <w:r w:rsidRPr="004B27C3"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  <w:t>CVS</w:t>
            </w: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. آمادگی های لازم قبل و بعد از ان</w:t>
            </w:r>
          </w:p>
        </w:tc>
        <w:tc>
          <w:tcPr>
            <w:tcW w:w="332" w:type="dxa"/>
          </w:tcPr>
          <w:p w14:paraId="53349A6A" w14:textId="7D7F228D" w:rsidR="004B27C3" w:rsidRPr="00D6388D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7</w:t>
            </w:r>
          </w:p>
        </w:tc>
      </w:tr>
      <w:tr w:rsidR="004B27C3" w:rsidRPr="00D6388D" w14:paraId="7A640F06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47494B53" w14:textId="1CA65BC1" w:rsidR="004B27C3" w:rsidRPr="00F35942" w:rsidRDefault="004B27C3" w:rsidP="004B27C3">
            <w:pPr>
              <w:jc w:val="center"/>
              <w:rPr>
                <w:rFonts w:cs="B Mitra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b w:val="0"/>
                <w:bCs w:val="0"/>
                <w:sz w:val="24"/>
                <w:szCs w:val="24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2430" w:type="dxa"/>
          </w:tcPr>
          <w:p w14:paraId="61DB8B03" w14:textId="721F76FA" w:rsidR="004B27C3" w:rsidRPr="00F3594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sz w:val="24"/>
                <w:szCs w:val="24"/>
                <w:rtl/>
                <w:lang w:bidi="fa-IR"/>
              </w:rPr>
            </w:pPr>
            <w:r w:rsidRPr="00F35942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E70E674" w14:textId="5C589027" w:rsidR="004B27C3" w:rsidRPr="00845D0C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Calibr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Calibri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0C45CD5B" w14:textId="17EF0E90" w:rsidR="004B27C3" w:rsidRPr="004B27C3" w:rsidRDefault="0045693E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Mitr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Mitra" w:hint="cs"/>
                <w:b/>
                <w:bCs/>
                <w:sz w:val="24"/>
                <w:szCs w:val="24"/>
                <w:rtl/>
                <w:lang w:bidi="fa-IR"/>
              </w:rPr>
              <w:t>آنومالی اسکن زودهنگام ، روتین و دیرهنگام. ناهنجاری های شایع مادرزادی در مامایی</w:t>
            </w:r>
          </w:p>
        </w:tc>
        <w:tc>
          <w:tcPr>
            <w:tcW w:w="332" w:type="dxa"/>
          </w:tcPr>
          <w:p w14:paraId="6CE3CE09" w14:textId="510647B0" w:rsidR="004B27C3" w:rsidRPr="00D6388D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</w:pPr>
            <w:r w:rsidRPr="00D6388D">
              <w:rPr>
                <w:rFonts w:cs="B Mitra" w:hint="cs"/>
                <w:sz w:val="20"/>
                <w:szCs w:val="20"/>
                <w:rtl/>
              </w:rPr>
              <w:t>8</w:t>
            </w:r>
          </w:p>
        </w:tc>
      </w:tr>
    </w:tbl>
    <w:p w14:paraId="742B932C" w14:textId="77777777" w:rsidR="006C3301" w:rsidRPr="00D6388D" w:rsidRDefault="006C3301" w:rsidP="00362F32">
      <w:pPr>
        <w:tabs>
          <w:tab w:val="left" w:pos="810"/>
        </w:tabs>
        <w:bidi/>
        <w:spacing w:before="240"/>
        <w:rPr>
          <w:rFonts w:ascii="IranNastaliq" w:hAnsi="IranNastaliq" w:cs="B Mitra"/>
          <w:b/>
          <w:bCs/>
          <w:sz w:val="20"/>
          <w:szCs w:val="20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EF088DF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3D9CB10F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3F416996" w14:textId="19E62CF0" w:rsidR="006E1A39" w:rsidRDefault="006E1A39" w:rsidP="006E1A39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E56A730" w14:textId="64EE0D4A" w:rsidR="006E1A39" w:rsidRDefault="006E1A39" w:rsidP="0071068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2836F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عایت پوشش حرفه ای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ا </w:t>
      </w:r>
      <w:r w:rsidR="00710683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C793732" w14:textId="74048AC4" w:rsidR="006E1A39" w:rsidRPr="006E1A39" w:rsidRDefault="006E1A39" w:rsidP="0071068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راکمی تا </w:t>
      </w:r>
      <w:r w:rsidR="00710683">
        <w:rPr>
          <w:rFonts w:asciiTheme="majorBidi" w:hAnsiTheme="majorBidi" w:cs="B Nazanin" w:hint="cs"/>
          <w:sz w:val="24"/>
          <w:szCs w:val="24"/>
          <w:rtl/>
          <w:lang w:bidi="fa-IR"/>
        </w:rPr>
        <w:t>18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A77436B" w14:textId="77777777" w:rsidR="007F7B0C" w:rsidRPr="007F7B0C" w:rsidRDefault="007F7B0C" w:rsidP="007F7B0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88E921" w14:textId="49B19F3D" w:rsidR="00F7033C" w:rsidRDefault="004E2BE7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  <w:r w:rsidR="0071068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ایت 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  <w:r w:rsidR="006E09AB">
        <w:rPr>
          <w:rFonts w:asciiTheme="majorBidi" w:hAnsiTheme="majorBidi" w:cs="B Nazanin"/>
          <w:sz w:val="24"/>
          <w:szCs w:val="24"/>
          <w:lang w:bidi="fa-IR"/>
        </w:rPr>
        <w:t>Up to Date</w:t>
      </w:r>
    </w:p>
    <w:p w14:paraId="29A5C0BB" w14:textId="1FAF4FBA" w:rsidR="00ED6A45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اب بارداری و زایمان دکتر سیم بر. 1402. انتشارات جامعه نگر. جلد 1</w:t>
      </w:r>
    </w:p>
    <w:p w14:paraId="23924FCA" w14:textId="75E55617" w:rsidR="00710683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سونوگرافی در مامایی. دکتر فرنام. 1400. انتشارات سینا طب</w:t>
      </w:r>
    </w:p>
    <w:p w14:paraId="62C7D70B" w14:textId="3AE7FFC8" w:rsidR="00710683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  <w:lang w:bidi="fa-IR"/>
        </w:rPr>
        <w:t>Williams Obstetrics. 26</w:t>
      </w:r>
      <w:r w:rsidRPr="00710683">
        <w:rPr>
          <w:rFonts w:asciiTheme="majorBidi" w:hAnsiTheme="majorBidi" w:cs="B Nazanin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="B Nazanin"/>
          <w:sz w:val="24"/>
          <w:szCs w:val="24"/>
          <w:lang w:bidi="fa-IR"/>
        </w:rPr>
        <w:t>. 2022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.فصول 14و 15 و 17</w:t>
      </w:r>
    </w:p>
    <w:p w14:paraId="62679A3D" w14:textId="1522F8F9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DDCD3" w14:textId="77777777" w:rsidR="00F15054" w:rsidRDefault="00F15054" w:rsidP="00EB6DB3">
      <w:pPr>
        <w:spacing w:after="0" w:line="240" w:lineRule="auto"/>
      </w:pPr>
      <w:r>
        <w:separator/>
      </w:r>
    </w:p>
  </w:endnote>
  <w:endnote w:type="continuationSeparator" w:id="0">
    <w:p w14:paraId="1FA2AE6F" w14:textId="77777777" w:rsidR="00F15054" w:rsidRDefault="00F15054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5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760BDE1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0BA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ECA54" w14:textId="77777777" w:rsidR="00F15054" w:rsidRDefault="00F15054" w:rsidP="00EB6DB3">
      <w:pPr>
        <w:spacing w:after="0" w:line="240" w:lineRule="auto"/>
      </w:pPr>
      <w:r>
        <w:separator/>
      </w:r>
    </w:p>
  </w:footnote>
  <w:footnote w:type="continuationSeparator" w:id="0">
    <w:p w14:paraId="1040A80C" w14:textId="77777777" w:rsidR="00F15054" w:rsidRDefault="00F15054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wsDQysDAwtjQ0NDBX0lEKTi0uzszPAykwqgUApc77TiwAAAA="/>
  </w:docVars>
  <w:rsids>
    <w:rsidRoot w:val="00F7033C"/>
    <w:rsid w:val="0000437E"/>
    <w:rsid w:val="0001030D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8A5"/>
    <w:rsid w:val="00096A68"/>
    <w:rsid w:val="000B5704"/>
    <w:rsid w:val="000B7123"/>
    <w:rsid w:val="000C7326"/>
    <w:rsid w:val="000C7DE5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648A4"/>
    <w:rsid w:val="001713A3"/>
    <w:rsid w:val="00180C87"/>
    <w:rsid w:val="0018555C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2D02"/>
    <w:rsid w:val="002034ED"/>
    <w:rsid w:val="0020548F"/>
    <w:rsid w:val="00217F24"/>
    <w:rsid w:val="00220DB2"/>
    <w:rsid w:val="002218E7"/>
    <w:rsid w:val="00225B88"/>
    <w:rsid w:val="0023278D"/>
    <w:rsid w:val="002547D1"/>
    <w:rsid w:val="00255E25"/>
    <w:rsid w:val="002714E8"/>
    <w:rsid w:val="00277644"/>
    <w:rsid w:val="00277BB7"/>
    <w:rsid w:val="00282760"/>
    <w:rsid w:val="00282ABB"/>
    <w:rsid w:val="002836F4"/>
    <w:rsid w:val="00286FA1"/>
    <w:rsid w:val="0029396B"/>
    <w:rsid w:val="002942FF"/>
    <w:rsid w:val="002978FE"/>
    <w:rsid w:val="002B27AF"/>
    <w:rsid w:val="002B2EA2"/>
    <w:rsid w:val="002D5FD3"/>
    <w:rsid w:val="002D6C07"/>
    <w:rsid w:val="002E06E6"/>
    <w:rsid w:val="002E4A65"/>
    <w:rsid w:val="00310B9B"/>
    <w:rsid w:val="003208E8"/>
    <w:rsid w:val="003225EB"/>
    <w:rsid w:val="00332B50"/>
    <w:rsid w:val="00336EBE"/>
    <w:rsid w:val="00337E9D"/>
    <w:rsid w:val="00357089"/>
    <w:rsid w:val="0036276B"/>
    <w:rsid w:val="00362F32"/>
    <w:rsid w:val="00364A0B"/>
    <w:rsid w:val="00366A61"/>
    <w:rsid w:val="00371F59"/>
    <w:rsid w:val="0038172F"/>
    <w:rsid w:val="003909B8"/>
    <w:rsid w:val="003B0587"/>
    <w:rsid w:val="003C19F8"/>
    <w:rsid w:val="003C3250"/>
    <w:rsid w:val="003C3994"/>
    <w:rsid w:val="003D5FAE"/>
    <w:rsid w:val="003E69D0"/>
    <w:rsid w:val="003F5911"/>
    <w:rsid w:val="004005EE"/>
    <w:rsid w:val="00401B3A"/>
    <w:rsid w:val="004221E3"/>
    <w:rsid w:val="00426476"/>
    <w:rsid w:val="00442A95"/>
    <w:rsid w:val="00445D64"/>
    <w:rsid w:val="00445D98"/>
    <w:rsid w:val="0045693E"/>
    <w:rsid w:val="00457853"/>
    <w:rsid w:val="00460AC6"/>
    <w:rsid w:val="0047039D"/>
    <w:rsid w:val="00477B93"/>
    <w:rsid w:val="00477BB1"/>
    <w:rsid w:val="0049423D"/>
    <w:rsid w:val="0049722D"/>
    <w:rsid w:val="004B07BD"/>
    <w:rsid w:val="004B27C3"/>
    <w:rsid w:val="004B3386"/>
    <w:rsid w:val="004B3C0D"/>
    <w:rsid w:val="004B7274"/>
    <w:rsid w:val="004E2BE7"/>
    <w:rsid w:val="004E306D"/>
    <w:rsid w:val="004E70F4"/>
    <w:rsid w:val="004F0DD5"/>
    <w:rsid w:val="004F2009"/>
    <w:rsid w:val="00500797"/>
    <w:rsid w:val="00505865"/>
    <w:rsid w:val="00511B5C"/>
    <w:rsid w:val="0052473D"/>
    <w:rsid w:val="00527E9F"/>
    <w:rsid w:val="00551073"/>
    <w:rsid w:val="0056152B"/>
    <w:rsid w:val="00562721"/>
    <w:rsid w:val="00570908"/>
    <w:rsid w:val="00571885"/>
    <w:rsid w:val="00592F5F"/>
    <w:rsid w:val="005957C4"/>
    <w:rsid w:val="005A67D4"/>
    <w:rsid w:val="005A73D4"/>
    <w:rsid w:val="005E03FB"/>
    <w:rsid w:val="005E1787"/>
    <w:rsid w:val="005E24D9"/>
    <w:rsid w:val="005E730A"/>
    <w:rsid w:val="005F151B"/>
    <w:rsid w:val="005F23E2"/>
    <w:rsid w:val="0062048A"/>
    <w:rsid w:val="00632F6B"/>
    <w:rsid w:val="0065017B"/>
    <w:rsid w:val="006562BE"/>
    <w:rsid w:val="006639D1"/>
    <w:rsid w:val="00674070"/>
    <w:rsid w:val="0067621F"/>
    <w:rsid w:val="00680605"/>
    <w:rsid w:val="00684E56"/>
    <w:rsid w:val="00692D03"/>
    <w:rsid w:val="006A0498"/>
    <w:rsid w:val="006C3301"/>
    <w:rsid w:val="006C7866"/>
    <w:rsid w:val="006D4F70"/>
    <w:rsid w:val="006E09AB"/>
    <w:rsid w:val="006E1A39"/>
    <w:rsid w:val="006E5B52"/>
    <w:rsid w:val="00710683"/>
    <w:rsid w:val="00712158"/>
    <w:rsid w:val="00715BA0"/>
    <w:rsid w:val="00716BE3"/>
    <w:rsid w:val="0073222F"/>
    <w:rsid w:val="007558A0"/>
    <w:rsid w:val="00757159"/>
    <w:rsid w:val="00763530"/>
    <w:rsid w:val="007655B2"/>
    <w:rsid w:val="00776972"/>
    <w:rsid w:val="007A289E"/>
    <w:rsid w:val="007B1C56"/>
    <w:rsid w:val="007B2AF2"/>
    <w:rsid w:val="007B3E77"/>
    <w:rsid w:val="007E0732"/>
    <w:rsid w:val="007E604E"/>
    <w:rsid w:val="007F2C21"/>
    <w:rsid w:val="007F4389"/>
    <w:rsid w:val="007F7B0C"/>
    <w:rsid w:val="0080701D"/>
    <w:rsid w:val="008104E7"/>
    <w:rsid w:val="00812EFA"/>
    <w:rsid w:val="00816A2F"/>
    <w:rsid w:val="00840A9A"/>
    <w:rsid w:val="00845D0C"/>
    <w:rsid w:val="0084729F"/>
    <w:rsid w:val="00852EA4"/>
    <w:rsid w:val="00885BF8"/>
    <w:rsid w:val="00896A0B"/>
    <w:rsid w:val="008A1031"/>
    <w:rsid w:val="008C1F03"/>
    <w:rsid w:val="008E348E"/>
    <w:rsid w:val="008E495F"/>
    <w:rsid w:val="00914CAC"/>
    <w:rsid w:val="00932492"/>
    <w:rsid w:val="00933443"/>
    <w:rsid w:val="009340B5"/>
    <w:rsid w:val="009375F5"/>
    <w:rsid w:val="00941CF9"/>
    <w:rsid w:val="0094507A"/>
    <w:rsid w:val="00946D4D"/>
    <w:rsid w:val="00971252"/>
    <w:rsid w:val="009A0090"/>
    <w:rsid w:val="009B0F41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840A5"/>
    <w:rsid w:val="00AA3DED"/>
    <w:rsid w:val="00AA41DE"/>
    <w:rsid w:val="00AB0FB7"/>
    <w:rsid w:val="00AB5CAE"/>
    <w:rsid w:val="00AE1443"/>
    <w:rsid w:val="00AE6C53"/>
    <w:rsid w:val="00AF649A"/>
    <w:rsid w:val="00B02343"/>
    <w:rsid w:val="00B03A8F"/>
    <w:rsid w:val="00B03A95"/>
    <w:rsid w:val="00B14502"/>
    <w:rsid w:val="00B20F89"/>
    <w:rsid w:val="00B237F7"/>
    <w:rsid w:val="00B31676"/>
    <w:rsid w:val="00B36809"/>
    <w:rsid w:val="00B37985"/>
    <w:rsid w:val="00B420E2"/>
    <w:rsid w:val="00B4711B"/>
    <w:rsid w:val="00B6348E"/>
    <w:rsid w:val="00B77FBC"/>
    <w:rsid w:val="00B80410"/>
    <w:rsid w:val="00B87ABA"/>
    <w:rsid w:val="00B9475A"/>
    <w:rsid w:val="00B977E0"/>
    <w:rsid w:val="00BC4E4D"/>
    <w:rsid w:val="00BD408F"/>
    <w:rsid w:val="00BE4941"/>
    <w:rsid w:val="00BF350D"/>
    <w:rsid w:val="00C06AFF"/>
    <w:rsid w:val="00C12AB4"/>
    <w:rsid w:val="00C13607"/>
    <w:rsid w:val="00C15621"/>
    <w:rsid w:val="00C21D07"/>
    <w:rsid w:val="00C31358"/>
    <w:rsid w:val="00C5164A"/>
    <w:rsid w:val="00C63B0C"/>
    <w:rsid w:val="00C71788"/>
    <w:rsid w:val="00C82781"/>
    <w:rsid w:val="00C85ABA"/>
    <w:rsid w:val="00C91970"/>
    <w:rsid w:val="00C91E86"/>
    <w:rsid w:val="00CA0BB6"/>
    <w:rsid w:val="00CA2469"/>
    <w:rsid w:val="00CA5986"/>
    <w:rsid w:val="00CB11FC"/>
    <w:rsid w:val="00CC7981"/>
    <w:rsid w:val="00D237ED"/>
    <w:rsid w:val="00D258F5"/>
    <w:rsid w:val="00D272D4"/>
    <w:rsid w:val="00D37AE9"/>
    <w:rsid w:val="00D47EB7"/>
    <w:rsid w:val="00D6388D"/>
    <w:rsid w:val="00D92DAC"/>
    <w:rsid w:val="00DB28EF"/>
    <w:rsid w:val="00DB4835"/>
    <w:rsid w:val="00DC7F56"/>
    <w:rsid w:val="00DD5A21"/>
    <w:rsid w:val="00DD7900"/>
    <w:rsid w:val="00E230BA"/>
    <w:rsid w:val="00E270DE"/>
    <w:rsid w:val="00E3014D"/>
    <w:rsid w:val="00E358C8"/>
    <w:rsid w:val="00E47CD5"/>
    <w:rsid w:val="00E61F9C"/>
    <w:rsid w:val="00E66E78"/>
    <w:rsid w:val="00E826B3"/>
    <w:rsid w:val="00E87B7B"/>
    <w:rsid w:val="00E95490"/>
    <w:rsid w:val="00EB6DB3"/>
    <w:rsid w:val="00EC047C"/>
    <w:rsid w:val="00EC2D0A"/>
    <w:rsid w:val="00ED6A45"/>
    <w:rsid w:val="00EF53E0"/>
    <w:rsid w:val="00F05B8C"/>
    <w:rsid w:val="00F11338"/>
    <w:rsid w:val="00F12E0F"/>
    <w:rsid w:val="00F15054"/>
    <w:rsid w:val="00F25ED3"/>
    <w:rsid w:val="00F35942"/>
    <w:rsid w:val="00F378AD"/>
    <w:rsid w:val="00F51BF7"/>
    <w:rsid w:val="00F62CAD"/>
    <w:rsid w:val="00F7033C"/>
    <w:rsid w:val="00F725E4"/>
    <w:rsid w:val="00F93A8F"/>
    <w:rsid w:val="00F95EA0"/>
    <w:rsid w:val="00FA1156"/>
    <w:rsid w:val="00FA17A2"/>
    <w:rsid w:val="00FB08F3"/>
    <w:rsid w:val="00FB1B92"/>
    <w:rsid w:val="00FC42B8"/>
    <w:rsid w:val="00FE5F7E"/>
    <w:rsid w:val="00FF2E1E"/>
    <w:rsid w:val="00F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74333614-BE0C-43E7-B327-6FCA9A0E2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3C33DF-5656-49E0-AA59-A443F8EB7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5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aryam Moridi</cp:lastModifiedBy>
  <cp:revision>36</cp:revision>
  <cp:lastPrinted>2020-08-02T12:25:00Z</cp:lastPrinted>
  <dcterms:created xsi:type="dcterms:W3CDTF">2024-01-27T10:41:00Z</dcterms:created>
  <dcterms:modified xsi:type="dcterms:W3CDTF">2025-01-19T09:00:00Z</dcterms:modified>
</cp:coreProperties>
</file>